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1577BD" w14:textId="77777777" w:rsidR="0047288E" w:rsidRPr="00AA16C8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2F9F2F61" w14:textId="77777777" w:rsidR="0047288E" w:rsidRPr="00AA16C8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1DCB9FEC" w14:textId="2A5F5C98" w:rsidR="00C27C97" w:rsidRDefault="00923D2D">
      <w:r>
        <w:t>Solution</w:t>
      </w:r>
    </w:p>
    <w:p w14:paraId="0F057D65" w14:textId="77777777" w:rsidR="00923D2D" w:rsidRDefault="00923D2D"/>
    <w:p w14:paraId="06F1DA72" w14:textId="5CF8786E" w:rsidR="0045700C" w:rsidRDefault="0045700C">
      <w:r>
        <w:t>Let’s solve each problem step by step:</w:t>
      </w:r>
    </w:p>
    <w:p w14:paraId="0755EC0F" w14:textId="77777777" w:rsidR="0045700C" w:rsidRDefault="0045700C"/>
    <w:p w14:paraId="064DA81C" w14:textId="77777777" w:rsidR="0045700C" w:rsidRDefault="0045700C">
      <w:r>
        <w:t>### Problem 1: Example of Pairwise Independent Events That Are Not Independent</w:t>
      </w:r>
    </w:p>
    <w:p w14:paraId="6C36F789" w14:textId="77777777" w:rsidR="0045700C" w:rsidRDefault="0045700C"/>
    <w:p w14:paraId="13C339E9" w14:textId="77777777" w:rsidR="0045700C" w:rsidRDefault="0045700C">
      <w:r>
        <w:t>**Solution:**</w:t>
      </w:r>
    </w:p>
    <w:p w14:paraId="43914BC7" w14:textId="77777777" w:rsidR="0045700C" w:rsidRDefault="0045700C"/>
    <w:p w14:paraId="3814EA9C" w14:textId="77777777" w:rsidR="0045700C" w:rsidRDefault="0045700C">
      <w:r>
        <w:t>We need to find three events \( A \), \( B \), and \( C \) such that:</w:t>
      </w:r>
    </w:p>
    <w:p w14:paraId="157929EE" w14:textId="77777777" w:rsidR="0045700C" w:rsidRDefault="0045700C"/>
    <w:p w14:paraId="644A5F55" w14:textId="77777777" w:rsidR="0045700C" w:rsidRDefault="0045700C">
      <w:r>
        <w:t>1. \( A \) and \( B \) are independent.</w:t>
      </w:r>
    </w:p>
    <w:p w14:paraId="143831D9" w14:textId="77777777" w:rsidR="0045700C" w:rsidRDefault="0045700C">
      <w:r>
        <w:t>2. \( A \) and \( C \) are independent.</w:t>
      </w:r>
    </w:p>
    <w:p w14:paraId="4ADD0FDF" w14:textId="77777777" w:rsidR="0045700C" w:rsidRDefault="0045700C">
      <w:r>
        <w:t>3. \( B \) and \( C \) are independent.</w:t>
      </w:r>
    </w:p>
    <w:p w14:paraId="1DB6C723" w14:textId="77777777" w:rsidR="0045700C" w:rsidRDefault="0045700C">
      <w:r>
        <w:t>4. However, \( A \), \( B \), and \( C \) are not independent together.</w:t>
      </w:r>
    </w:p>
    <w:p w14:paraId="08025D7D" w14:textId="77777777" w:rsidR="0045700C" w:rsidRDefault="0045700C"/>
    <w:p w14:paraId="5DC93ABB" w14:textId="77777777" w:rsidR="0045700C" w:rsidRDefault="0045700C">
      <w:r>
        <w:t>**Example:**</w:t>
      </w:r>
    </w:p>
    <w:p w14:paraId="0BDF0C3A" w14:textId="77777777" w:rsidR="0045700C" w:rsidRDefault="0045700C"/>
    <w:p w14:paraId="06E4BCF4" w14:textId="77777777" w:rsidR="0045700C" w:rsidRDefault="0045700C">
      <w:r>
        <w:t>Consider flipping two fair coins:</w:t>
      </w:r>
    </w:p>
    <w:p w14:paraId="103192BE" w14:textId="77777777" w:rsidR="0045700C" w:rsidRDefault="0045700C"/>
    <w:p w14:paraId="58D73C0B" w14:textId="77777777" w:rsidR="0045700C" w:rsidRDefault="0045700C">
      <w:r>
        <w:t>- Let \( A \) be the event that the first coin is heads.</w:t>
      </w:r>
    </w:p>
    <w:p w14:paraId="5427549A" w14:textId="77777777" w:rsidR="0045700C" w:rsidRDefault="0045700C">
      <w:r>
        <w:t>- Let \( B \) be the event that the second coin is heads.</w:t>
      </w:r>
    </w:p>
    <w:p w14:paraId="03E57349" w14:textId="77777777" w:rsidR="0045700C" w:rsidRDefault="0045700C">
      <w:r>
        <w:t>- Let \( C \) be the event that the number of heads is even.</w:t>
      </w:r>
    </w:p>
    <w:p w14:paraId="14847B1C" w14:textId="77777777" w:rsidR="0045700C" w:rsidRDefault="0045700C"/>
    <w:p w14:paraId="39738E81" w14:textId="4ABD3980" w:rsidR="0045700C" w:rsidRDefault="0045700C">
      <w:r>
        <w:t>Now, let’s check the conditions:</w:t>
      </w:r>
    </w:p>
    <w:p w14:paraId="212EC095" w14:textId="77777777" w:rsidR="0045700C" w:rsidRDefault="0045700C"/>
    <w:p w14:paraId="199EE62E" w14:textId="77777777" w:rsidR="0045700C" w:rsidRDefault="0045700C">
      <w:r>
        <w:t>- \( P(A) = P(B) = P(H) = \</w:t>
      </w:r>
      <w:proofErr w:type="spellStart"/>
      <w:r>
        <w:t>frac</w:t>
      </w:r>
      <w:proofErr w:type="spellEnd"/>
      <w:r>
        <w:t>{1}{2} \) (since each coin flip is independent and the probability of heads is \( \</w:t>
      </w:r>
      <w:proofErr w:type="spellStart"/>
      <w:r>
        <w:t>frac</w:t>
      </w:r>
      <w:proofErr w:type="spellEnd"/>
      <w:r>
        <w:t>{1}{2} \)).</w:t>
      </w:r>
    </w:p>
    <w:p w14:paraId="7FF12236" w14:textId="21DDE9E6" w:rsidR="0045700C" w:rsidRDefault="0045700C">
      <w:r>
        <w:t>- \( P© = P(\text{even number of heads}) = \</w:t>
      </w:r>
      <w:proofErr w:type="spellStart"/>
      <w:r>
        <w:t>frac</w:t>
      </w:r>
      <w:proofErr w:type="spellEnd"/>
      <w:r>
        <w:t>{1}{2} \).</w:t>
      </w:r>
    </w:p>
    <w:p w14:paraId="60BA77F6" w14:textId="77777777" w:rsidR="0045700C" w:rsidRDefault="0045700C"/>
    <w:p w14:paraId="6C990C6E" w14:textId="77777777" w:rsidR="0045700C" w:rsidRDefault="0045700C">
      <w:r>
        <w:t>**Pairwise Independence:**</w:t>
      </w:r>
    </w:p>
    <w:p w14:paraId="467EBFA9" w14:textId="77777777" w:rsidR="0045700C" w:rsidRDefault="0045700C"/>
    <w:p w14:paraId="078B9F39" w14:textId="77777777" w:rsidR="0045700C" w:rsidRDefault="0045700C">
      <w:r>
        <w:t>- \( P(A \cap B) = P(\text{HH}) = \</w:t>
      </w:r>
      <w:proofErr w:type="spellStart"/>
      <w:r>
        <w:t>frac</w:t>
      </w:r>
      <w:proofErr w:type="spellEnd"/>
      <w:r>
        <w:t>{1}{4} \), and \( P(A) \times P(B) = \</w:t>
      </w:r>
      <w:proofErr w:type="spellStart"/>
      <w:r>
        <w:t>frac</w:t>
      </w:r>
      <w:proofErr w:type="spellEnd"/>
      <w:r>
        <w:t>{1}{2} \times \</w:t>
      </w:r>
      <w:proofErr w:type="spellStart"/>
      <w:r>
        <w:t>frac</w:t>
      </w:r>
      <w:proofErr w:type="spellEnd"/>
      <w:r>
        <w:t>{1}{2} = \</w:t>
      </w:r>
      <w:proofErr w:type="spellStart"/>
      <w:r>
        <w:t>frac</w:t>
      </w:r>
      <w:proofErr w:type="spellEnd"/>
      <w:r>
        <w:t>{1}{4} \). So, \( A \) and \( B \) are independent.</w:t>
      </w:r>
    </w:p>
    <w:p w14:paraId="1268059B" w14:textId="77777777" w:rsidR="0045700C" w:rsidRDefault="0045700C">
      <w:r>
        <w:t>- \( P(A \cap C) = P(\text{H and even number of heads}) = P(\text{HT}) = \</w:t>
      </w:r>
      <w:proofErr w:type="spellStart"/>
      <w:r>
        <w:t>frac</w:t>
      </w:r>
      <w:proofErr w:type="spellEnd"/>
      <w:r>
        <w:t>{1}{4} \), and \( P(A) \times P(C) = \</w:t>
      </w:r>
      <w:proofErr w:type="spellStart"/>
      <w:r>
        <w:t>frac</w:t>
      </w:r>
      <w:proofErr w:type="spellEnd"/>
      <w:r>
        <w:t>{1}{2} \times \</w:t>
      </w:r>
      <w:proofErr w:type="spellStart"/>
      <w:r>
        <w:t>frac</w:t>
      </w:r>
      <w:proofErr w:type="spellEnd"/>
      <w:r>
        <w:t>{1}{2} = \</w:t>
      </w:r>
      <w:proofErr w:type="spellStart"/>
      <w:r>
        <w:t>frac</w:t>
      </w:r>
      <w:proofErr w:type="spellEnd"/>
      <w:r>
        <w:t>{1}{4} \). So, \( A \) and \( C \) are independent.</w:t>
      </w:r>
    </w:p>
    <w:p w14:paraId="3BABD21E" w14:textId="77777777" w:rsidR="0045700C" w:rsidRDefault="0045700C">
      <w:r>
        <w:t>- \( P(B \cap C) = P(\text{T and even number of heads}) = P(\text{HT}) = \</w:t>
      </w:r>
      <w:proofErr w:type="spellStart"/>
      <w:r>
        <w:t>frac</w:t>
      </w:r>
      <w:proofErr w:type="spellEnd"/>
      <w:r>
        <w:t>{1}{4} \), and \( P(B) \times P(C) = \</w:t>
      </w:r>
      <w:proofErr w:type="spellStart"/>
      <w:r>
        <w:t>frac</w:t>
      </w:r>
      <w:proofErr w:type="spellEnd"/>
      <w:r>
        <w:t>{1}{2} \times \</w:t>
      </w:r>
      <w:proofErr w:type="spellStart"/>
      <w:r>
        <w:t>frac</w:t>
      </w:r>
      <w:proofErr w:type="spellEnd"/>
      <w:r>
        <w:t>{1}{2} = \</w:t>
      </w:r>
      <w:proofErr w:type="spellStart"/>
      <w:r>
        <w:t>frac</w:t>
      </w:r>
      <w:proofErr w:type="spellEnd"/>
      <w:r>
        <w:t>{1}{4} \). So, \( B \) and \( C \) are independent.</w:t>
      </w:r>
    </w:p>
    <w:p w14:paraId="49A89553" w14:textId="77777777" w:rsidR="0045700C" w:rsidRDefault="0045700C"/>
    <w:p w14:paraId="6375757B" w14:textId="77777777" w:rsidR="0045700C" w:rsidRDefault="0045700C">
      <w:r>
        <w:t>**Not Independent Together:**</w:t>
      </w:r>
    </w:p>
    <w:p w14:paraId="2C28D1D7" w14:textId="77777777" w:rsidR="0045700C" w:rsidRDefault="0045700C"/>
    <w:p w14:paraId="3506FCFF" w14:textId="77777777" w:rsidR="0045700C" w:rsidRDefault="0045700C">
      <w:r>
        <w:t>- \( P(A \cap B \cap C) = P(\text{HH}) = \</w:t>
      </w:r>
      <w:proofErr w:type="spellStart"/>
      <w:r>
        <w:t>frac</w:t>
      </w:r>
      <w:proofErr w:type="spellEnd"/>
      <w:r>
        <w:t>{1}{4} \).</w:t>
      </w:r>
    </w:p>
    <w:p w14:paraId="68249EF2" w14:textId="77777777" w:rsidR="0045700C" w:rsidRDefault="0045700C">
      <w:r>
        <w:t>- \( P(A) \times P(B) \times P(C) = \</w:t>
      </w:r>
      <w:proofErr w:type="spellStart"/>
      <w:r>
        <w:t>frac</w:t>
      </w:r>
      <w:proofErr w:type="spellEnd"/>
      <w:r>
        <w:t>{1}{2} \times \</w:t>
      </w:r>
      <w:proofErr w:type="spellStart"/>
      <w:r>
        <w:t>frac</w:t>
      </w:r>
      <w:proofErr w:type="spellEnd"/>
      <w:r>
        <w:t>{1}{2} \times \</w:t>
      </w:r>
      <w:proofErr w:type="spellStart"/>
      <w:r>
        <w:t>frac</w:t>
      </w:r>
      <w:proofErr w:type="spellEnd"/>
      <w:r>
        <w:t>{1}{2} = \</w:t>
      </w:r>
      <w:proofErr w:type="spellStart"/>
      <w:r>
        <w:t>frac</w:t>
      </w:r>
      <w:proofErr w:type="spellEnd"/>
      <w:r>
        <w:t>{1}{8} \).</w:t>
      </w:r>
    </w:p>
    <w:p w14:paraId="5FF2A1B9" w14:textId="77777777" w:rsidR="0045700C" w:rsidRDefault="0045700C"/>
    <w:p w14:paraId="7A33210D" w14:textId="77777777" w:rsidR="0045700C" w:rsidRDefault="0045700C">
      <w:r>
        <w:t>Since \( \</w:t>
      </w:r>
      <w:proofErr w:type="spellStart"/>
      <w:r>
        <w:t>frac</w:t>
      </w:r>
      <w:proofErr w:type="spellEnd"/>
      <w:r>
        <w:t>{1}{4} \</w:t>
      </w:r>
      <w:proofErr w:type="spellStart"/>
      <w:r>
        <w:t>neq</w:t>
      </w:r>
      <w:proofErr w:type="spellEnd"/>
      <w:r>
        <w:t xml:space="preserve"> \</w:t>
      </w:r>
      <w:proofErr w:type="spellStart"/>
      <w:r>
        <w:t>frac</w:t>
      </w:r>
      <w:proofErr w:type="spellEnd"/>
      <w:r>
        <w:t>{1}{8} \), the events \( A \), \( B \), and \( C \) are not independent together.</w:t>
      </w:r>
    </w:p>
    <w:p w14:paraId="1687F0AD" w14:textId="77777777" w:rsidR="0045700C" w:rsidRDefault="0045700C"/>
    <w:p w14:paraId="7828E78C" w14:textId="77777777" w:rsidR="0045700C" w:rsidRDefault="0045700C">
      <w:r>
        <w:t>### Problem 2: Probability of Remaining Marble Being Green</w:t>
      </w:r>
    </w:p>
    <w:p w14:paraId="5447E9BB" w14:textId="77777777" w:rsidR="0045700C" w:rsidRDefault="0045700C"/>
    <w:p w14:paraId="65DE9F25" w14:textId="77777777" w:rsidR="0045700C" w:rsidRDefault="0045700C">
      <w:r>
        <w:t>**Solution:**</w:t>
      </w:r>
    </w:p>
    <w:p w14:paraId="288C4415" w14:textId="77777777" w:rsidR="0045700C" w:rsidRDefault="0045700C"/>
    <w:p w14:paraId="281C93DA" w14:textId="77777777" w:rsidR="0045700C" w:rsidRDefault="0045700C">
      <w:r>
        <w:t>We have the following scenario:</w:t>
      </w:r>
    </w:p>
    <w:p w14:paraId="6B60CAD7" w14:textId="77777777" w:rsidR="0045700C" w:rsidRDefault="0045700C"/>
    <w:p w14:paraId="7B52803B" w14:textId="77777777" w:rsidR="0045700C" w:rsidRDefault="0045700C">
      <w:r>
        <w:t>- A bag contains one marble which is either green or blue, with equal probabilities (\( \</w:t>
      </w:r>
      <w:proofErr w:type="spellStart"/>
      <w:r>
        <w:t>frac</w:t>
      </w:r>
      <w:proofErr w:type="spellEnd"/>
      <w:r>
        <w:t>{1}{2} \) each).</w:t>
      </w:r>
    </w:p>
    <w:p w14:paraId="270E4774" w14:textId="77777777" w:rsidR="0045700C" w:rsidRDefault="0045700C">
      <w:r>
        <w:t>- A green marble is added to the bag.</w:t>
      </w:r>
    </w:p>
    <w:p w14:paraId="69D7F5E5" w14:textId="77777777" w:rsidR="0045700C" w:rsidRDefault="0045700C">
      <w:r>
        <w:t>- A random marble is taken out, and it is green.</w:t>
      </w:r>
    </w:p>
    <w:p w14:paraId="1D013A58" w14:textId="77777777" w:rsidR="0045700C" w:rsidRDefault="0045700C"/>
    <w:p w14:paraId="532807E0" w14:textId="77777777" w:rsidR="0045700C" w:rsidRDefault="0045700C">
      <w:r>
        <w:t>We need to find the probability that the remaining marble is green.</w:t>
      </w:r>
    </w:p>
    <w:p w14:paraId="41C30846" w14:textId="77777777" w:rsidR="0045700C" w:rsidRDefault="0045700C"/>
    <w:p w14:paraId="72212E7B" w14:textId="77777777" w:rsidR="0045700C" w:rsidRDefault="0045700C">
      <w:r>
        <w:t>Let:</w:t>
      </w:r>
    </w:p>
    <w:p w14:paraId="7E0128B4" w14:textId="77777777" w:rsidR="0045700C" w:rsidRDefault="0045700C"/>
    <w:p w14:paraId="0D83838B" w14:textId="77777777" w:rsidR="0045700C" w:rsidRDefault="0045700C">
      <w:r>
        <w:t>- \( G_1 \): The initial marble is green.</w:t>
      </w:r>
    </w:p>
    <w:p w14:paraId="095A329B" w14:textId="77777777" w:rsidR="0045700C" w:rsidRDefault="0045700C">
      <w:r>
        <w:t>- \( B_1 \): The initial marble is blue.</w:t>
      </w:r>
    </w:p>
    <w:p w14:paraId="6454263E" w14:textId="77777777" w:rsidR="0045700C" w:rsidRDefault="0045700C">
      <w:r>
        <w:t>- \( G_2 \): The remaining marble is green.</w:t>
      </w:r>
    </w:p>
    <w:p w14:paraId="0B4C12BC" w14:textId="77777777" w:rsidR="0045700C" w:rsidRDefault="0045700C">
      <w:r>
        <w:t>- \( G_3 \): The marble taken out is green.</w:t>
      </w:r>
    </w:p>
    <w:p w14:paraId="00777398" w14:textId="77777777" w:rsidR="0045700C" w:rsidRDefault="0045700C"/>
    <w:p w14:paraId="019A31AA" w14:textId="77777777" w:rsidR="0045700C" w:rsidRDefault="0045700C">
      <w:r>
        <w:t>We are asked to find \( P(G_2 | G_3) \).</w:t>
      </w:r>
    </w:p>
    <w:p w14:paraId="136FF704" w14:textId="77777777" w:rsidR="0045700C" w:rsidRDefault="0045700C"/>
    <w:p w14:paraId="49641287" w14:textId="3F40CFAA" w:rsidR="0045700C" w:rsidRDefault="0045700C">
      <w:r>
        <w:t>By Bayes’ theorem:</w:t>
      </w:r>
    </w:p>
    <w:p w14:paraId="1F27ADD5" w14:textId="77777777" w:rsidR="0045700C" w:rsidRDefault="0045700C"/>
    <w:p w14:paraId="50448C02" w14:textId="77777777" w:rsidR="0045700C" w:rsidRDefault="0045700C">
      <w:r>
        <w:t>\[</w:t>
      </w:r>
    </w:p>
    <w:p w14:paraId="70BC1B70" w14:textId="77777777" w:rsidR="0045700C" w:rsidRDefault="0045700C">
      <w:r>
        <w:t>P(G_2 | G_3) = \</w:t>
      </w:r>
      <w:proofErr w:type="spellStart"/>
      <w:r>
        <w:t>frac</w:t>
      </w:r>
      <w:proofErr w:type="spellEnd"/>
      <w:r>
        <w:t>{P(G_3 | G_2) \</w:t>
      </w:r>
      <w:proofErr w:type="spellStart"/>
      <w:r>
        <w:t>cdot</w:t>
      </w:r>
      <w:proofErr w:type="spellEnd"/>
      <w:r>
        <w:t xml:space="preserve"> P(G_2)}{P(G_3)}</w:t>
      </w:r>
    </w:p>
    <w:p w14:paraId="7B759B68" w14:textId="77777777" w:rsidR="0045700C" w:rsidRDefault="0045700C">
      <w:r>
        <w:t>\]</w:t>
      </w:r>
    </w:p>
    <w:p w14:paraId="69D7F16B" w14:textId="77777777" w:rsidR="0045700C" w:rsidRDefault="0045700C"/>
    <w:p w14:paraId="1C5593D4" w14:textId="77777777" w:rsidR="0045700C" w:rsidRDefault="0045700C">
      <w:r>
        <w:t>First, calculate \( P(G_2) \):</w:t>
      </w:r>
    </w:p>
    <w:p w14:paraId="1A14EC75" w14:textId="77777777" w:rsidR="0045700C" w:rsidRDefault="0045700C"/>
    <w:p w14:paraId="2FC00013" w14:textId="346B8300" w:rsidR="0045700C" w:rsidRDefault="0045700C" w:rsidP="0045700C">
      <w:pPr>
        <w:pStyle w:val="ListParagraph"/>
        <w:numPr>
          <w:ilvl w:val="0"/>
          <w:numId w:val="2"/>
        </w:numPr>
      </w:pPr>
      <w:r>
        <w:t>\( P(G_2) = P(G_1) \times P(G_3 | G_1) + P(B_1) \times P(G_3 | B_1) \).</w:t>
      </w:r>
    </w:p>
    <w:p w14:paraId="73CF9BE3" w14:textId="77777777" w:rsidR="0045700C" w:rsidRDefault="0045700C"/>
    <w:p w14:paraId="7E9C3C23" w14:textId="77777777" w:rsidR="0045700C" w:rsidRDefault="0045700C">
      <w:r>
        <w:t>Where:</w:t>
      </w:r>
    </w:p>
    <w:p w14:paraId="4ABC017A" w14:textId="77777777" w:rsidR="0045700C" w:rsidRDefault="0045700C"/>
    <w:p w14:paraId="29917B6A" w14:textId="77777777" w:rsidR="0045700C" w:rsidRDefault="0045700C">
      <w:r>
        <w:t>- \( P(G_1) = \</w:t>
      </w:r>
      <w:proofErr w:type="spellStart"/>
      <w:r>
        <w:t>frac</w:t>
      </w:r>
      <w:proofErr w:type="spellEnd"/>
      <w:r>
        <w:t>{1}{2} \).</w:t>
      </w:r>
    </w:p>
    <w:p w14:paraId="4D386008" w14:textId="77777777" w:rsidR="0045700C" w:rsidRDefault="0045700C">
      <w:r>
        <w:t>- \( P(B_1) = \</w:t>
      </w:r>
      <w:proofErr w:type="spellStart"/>
      <w:r>
        <w:t>frac</w:t>
      </w:r>
      <w:proofErr w:type="spellEnd"/>
      <w:r>
        <w:t>{1}{2} \).</w:t>
      </w:r>
    </w:p>
    <w:p w14:paraId="06C8FA89" w14:textId="77777777" w:rsidR="0045700C" w:rsidRDefault="0045700C">
      <w:r>
        <w:t>- \( P(G_3 | G_1) = \</w:t>
      </w:r>
      <w:proofErr w:type="spellStart"/>
      <w:r>
        <w:t>frac</w:t>
      </w:r>
      <w:proofErr w:type="spellEnd"/>
      <w:r>
        <w:t>{1}{2} \) (if the first marble was green, the second marble was also green).</w:t>
      </w:r>
    </w:p>
    <w:p w14:paraId="67401543" w14:textId="77777777" w:rsidR="0045700C" w:rsidRDefault="0045700C">
      <w:r>
        <w:t>- \( P(G_3 | B_1) = 1 \) (if the first marble was blue, the remaining one is green).</w:t>
      </w:r>
    </w:p>
    <w:p w14:paraId="207C8DB9" w14:textId="77777777" w:rsidR="0045700C" w:rsidRDefault="0045700C"/>
    <w:p w14:paraId="6555B8A3" w14:textId="77777777" w:rsidR="0045700C" w:rsidRDefault="0045700C">
      <w:r>
        <w:t>Thus:</w:t>
      </w:r>
    </w:p>
    <w:p w14:paraId="24993B87" w14:textId="77777777" w:rsidR="0045700C" w:rsidRDefault="0045700C"/>
    <w:p w14:paraId="258D7C9E" w14:textId="77777777" w:rsidR="0045700C" w:rsidRDefault="0045700C">
      <w:r>
        <w:t>\[</w:t>
      </w:r>
    </w:p>
    <w:p w14:paraId="3FF27351" w14:textId="77777777" w:rsidR="0045700C" w:rsidRDefault="0045700C">
      <w:r>
        <w:t>P(G_2) = \</w:t>
      </w:r>
      <w:proofErr w:type="spellStart"/>
      <w:r>
        <w:t>frac</w:t>
      </w:r>
      <w:proofErr w:type="spellEnd"/>
      <w:r>
        <w:t>{1}{2} \times \</w:t>
      </w:r>
      <w:proofErr w:type="spellStart"/>
      <w:r>
        <w:t>frac</w:t>
      </w:r>
      <w:proofErr w:type="spellEnd"/>
      <w:r>
        <w:t>{1}{2} + \</w:t>
      </w:r>
      <w:proofErr w:type="spellStart"/>
      <w:r>
        <w:t>frac</w:t>
      </w:r>
      <w:proofErr w:type="spellEnd"/>
      <w:r>
        <w:t>{1}{2} \times 1 = \</w:t>
      </w:r>
      <w:proofErr w:type="spellStart"/>
      <w:r>
        <w:t>frac</w:t>
      </w:r>
      <w:proofErr w:type="spellEnd"/>
      <w:r>
        <w:t>{1}{4} + \</w:t>
      </w:r>
      <w:proofErr w:type="spellStart"/>
      <w:r>
        <w:t>frac</w:t>
      </w:r>
      <w:proofErr w:type="spellEnd"/>
      <w:r>
        <w:t>{1}{2} = \</w:t>
      </w:r>
      <w:proofErr w:type="spellStart"/>
      <w:r>
        <w:t>frac</w:t>
      </w:r>
      <w:proofErr w:type="spellEnd"/>
      <w:r>
        <w:t>{3}{4}</w:t>
      </w:r>
    </w:p>
    <w:p w14:paraId="533ED3ED" w14:textId="77777777" w:rsidR="0045700C" w:rsidRDefault="0045700C">
      <w:r>
        <w:t>\]</w:t>
      </w:r>
    </w:p>
    <w:p w14:paraId="2C54FB59" w14:textId="77777777" w:rsidR="0045700C" w:rsidRDefault="0045700C"/>
    <w:p w14:paraId="533B4D6A" w14:textId="77777777" w:rsidR="0045700C" w:rsidRDefault="0045700C">
      <w:r>
        <w:t>Next, calculate \( P(G_3) \):</w:t>
      </w:r>
    </w:p>
    <w:p w14:paraId="2515AB4F" w14:textId="77777777" w:rsidR="0045700C" w:rsidRDefault="0045700C"/>
    <w:p w14:paraId="4B59BA55" w14:textId="77777777" w:rsidR="0045700C" w:rsidRDefault="0045700C">
      <w:r>
        <w:t>- \( P(G_3) = P(G_1) \times P(G_3 | G_1) + P(B_1) \times P(G_3 | B_1) \).</w:t>
      </w:r>
    </w:p>
    <w:p w14:paraId="4C4E3767" w14:textId="77777777" w:rsidR="0045700C" w:rsidRDefault="0045700C">
      <w:r>
        <w:t>- \( P(G_3) = \</w:t>
      </w:r>
      <w:proofErr w:type="spellStart"/>
      <w:r>
        <w:t>frac</w:t>
      </w:r>
      <w:proofErr w:type="spellEnd"/>
      <w:r>
        <w:t>{1}{2} \times \</w:t>
      </w:r>
      <w:proofErr w:type="spellStart"/>
      <w:r>
        <w:t>frac</w:t>
      </w:r>
      <w:proofErr w:type="spellEnd"/>
      <w:r>
        <w:t>{1}{2} + \</w:t>
      </w:r>
      <w:proofErr w:type="spellStart"/>
      <w:r>
        <w:t>frac</w:t>
      </w:r>
      <w:proofErr w:type="spellEnd"/>
      <w:r>
        <w:t>{1}{2} \times 1 = \</w:t>
      </w:r>
      <w:proofErr w:type="spellStart"/>
      <w:r>
        <w:t>frac</w:t>
      </w:r>
      <w:proofErr w:type="spellEnd"/>
      <w:r>
        <w:t>{1}{4} + \</w:t>
      </w:r>
      <w:proofErr w:type="spellStart"/>
      <w:r>
        <w:t>frac</w:t>
      </w:r>
      <w:proofErr w:type="spellEnd"/>
      <w:r>
        <w:t>{1}{2} = \</w:t>
      </w:r>
      <w:proofErr w:type="spellStart"/>
      <w:r>
        <w:t>frac</w:t>
      </w:r>
      <w:proofErr w:type="spellEnd"/>
      <w:r>
        <w:t>{3}{4} \).</w:t>
      </w:r>
    </w:p>
    <w:p w14:paraId="6FB0532A" w14:textId="77777777" w:rsidR="0045700C" w:rsidRDefault="0045700C"/>
    <w:p w14:paraId="5A736FE9" w14:textId="77777777" w:rsidR="0045700C" w:rsidRDefault="0045700C">
      <w:r>
        <w:t>Finally:</w:t>
      </w:r>
    </w:p>
    <w:p w14:paraId="19992F04" w14:textId="77777777" w:rsidR="0045700C" w:rsidRDefault="0045700C"/>
    <w:p w14:paraId="24AD591D" w14:textId="77777777" w:rsidR="0045700C" w:rsidRDefault="0045700C">
      <w:r>
        <w:t>\[</w:t>
      </w:r>
    </w:p>
    <w:p w14:paraId="29406AE7" w14:textId="77777777" w:rsidR="0045700C" w:rsidRDefault="0045700C">
      <w:r>
        <w:t>P(G_2 | G_3) = \</w:t>
      </w:r>
      <w:proofErr w:type="spellStart"/>
      <w:r>
        <w:t>frac</w:t>
      </w:r>
      <w:proofErr w:type="spellEnd"/>
      <w:r>
        <w:t>{\</w:t>
      </w:r>
      <w:proofErr w:type="spellStart"/>
      <w:r>
        <w:t>frac</w:t>
      </w:r>
      <w:proofErr w:type="spellEnd"/>
      <w:r>
        <w:t>{1}{2} \times \</w:t>
      </w:r>
      <w:proofErr w:type="spellStart"/>
      <w:r>
        <w:t>frac</w:t>
      </w:r>
      <w:proofErr w:type="spellEnd"/>
      <w:r>
        <w:t>{1}{2}}{\</w:t>
      </w:r>
      <w:proofErr w:type="spellStart"/>
      <w:r>
        <w:t>frac</w:t>
      </w:r>
      <w:proofErr w:type="spellEnd"/>
      <w:r>
        <w:t>{3}{4}} = \</w:t>
      </w:r>
      <w:proofErr w:type="spellStart"/>
      <w:r>
        <w:t>frac</w:t>
      </w:r>
      <w:proofErr w:type="spellEnd"/>
      <w:r>
        <w:t>{1}{3}</w:t>
      </w:r>
    </w:p>
    <w:p w14:paraId="2751F0B1" w14:textId="77777777" w:rsidR="0045700C" w:rsidRDefault="0045700C">
      <w:r>
        <w:t>\]</w:t>
      </w:r>
    </w:p>
    <w:p w14:paraId="0D8B88CD" w14:textId="77777777" w:rsidR="0045700C" w:rsidRDefault="0045700C"/>
    <w:p w14:paraId="3D0BD36D" w14:textId="77777777" w:rsidR="0045700C" w:rsidRDefault="0045700C">
      <w:r>
        <w:t>So, the probability that the remaining marble is green is \( \</w:t>
      </w:r>
      <w:proofErr w:type="spellStart"/>
      <w:r>
        <w:t>frac</w:t>
      </w:r>
      <w:proofErr w:type="spellEnd"/>
      <w:r>
        <w:t>{1}{3} \).</w:t>
      </w:r>
    </w:p>
    <w:p w14:paraId="318386AF" w14:textId="77777777" w:rsidR="00923D2D" w:rsidRDefault="00923D2D"/>
    <w:sectPr w:rsidR="00923D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916D47"/>
    <w:multiLevelType w:val="hybridMultilevel"/>
    <w:tmpl w:val="634CBB6E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5449100">
    <w:abstractNumId w:val="1"/>
  </w:num>
  <w:num w:numId="2" w16cid:durableId="265969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070696"/>
    <w:rsid w:val="00145A19"/>
    <w:rsid w:val="0045700C"/>
    <w:rsid w:val="0047288E"/>
    <w:rsid w:val="00923D2D"/>
    <w:rsid w:val="00C27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AC0AF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9</Words>
  <Characters>3303</Characters>
  <Application>Microsoft Office Word</Application>
  <DocSecurity>0</DocSecurity>
  <Lines>27</Lines>
  <Paragraphs>7</Paragraphs>
  <ScaleCrop>false</ScaleCrop>
  <Company/>
  <LinksUpToDate>false</LinksUpToDate>
  <CharactersWithSpaces>3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3:37:00Z</dcterms:created>
  <dcterms:modified xsi:type="dcterms:W3CDTF">2024-08-11T13:37:00Z</dcterms:modified>
</cp:coreProperties>
</file>